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54AEAB38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A3C71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52616BA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D014DC">
        <w:rPr>
          <w:rFonts w:asciiTheme="majorHAnsi" w:hAnsiTheme="majorHAnsi" w:cs="Times New Roman"/>
          <w:i/>
          <w:sz w:val="24"/>
          <w:szCs w:val="24"/>
        </w:rPr>
        <w:t>Wedne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91751B">
        <w:rPr>
          <w:rFonts w:asciiTheme="majorHAnsi" w:hAnsiTheme="majorHAnsi" w:cs="Times New Roman"/>
          <w:i/>
          <w:sz w:val="24"/>
          <w:szCs w:val="24"/>
        </w:rPr>
        <w:t>June 5</w:t>
      </w:r>
      <w:r w:rsidR="0091751B" w:rsidRPr="0091751B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FC7579">
        <w:rPr>
          <w:rFonts w:asciiTheme="majorHAnsi" w:hAnsiTheme="majorHAnsi" w:cs="Times New Roman"/>
          <w:i/>
          <w:sz w:val="24"/>
          <w:szCs w:val="24"/>
        </w:rPr>
        <w:t>,</w:t>
      </w:r>
      <w:r w:rsidR="005822A6">
        <w:rPr>
          <w:rFonts w:asciiTheme="majorHAnsi" w:hAnsiTheme="majorHAnsi" w:cs="Times New Roman"/>
          <w:i/>
          <w:sz w:val="24"/>
          <w:szCs w:val="24"/>
        </w:rPr>
        <w:t xml:space="preserve"> 2019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1A071B04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A3C71">
        <w:rPr>
          <w:rFonts w:asciiTheme="majorHAnsi" w:hAnsiTheme="majorHAnsi" w:cs="Times New Roman"/>
          <w:i/>
          <w:sz w:val="24"/>
          <w:szCs w:val="24"/>
        </w:rPr>
        <w:t>1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 – </w:t>
      </w:r>
      <w:r w:rsidR="002A3C71">
        <w:rPr>
          <w:rFonts w:asciiTheme="majorHAnsi" w:hAnsiTheme="majorHAnsi" w:cs="Times New Roman"/>
          <w:i/>
          <w:sz w:val="24"/>
          <w:szCs w:val="24"/>
        </w:rPr>
        <w:t>2</w:t>
      </w:r>
      <w:r w:rsidR="00F335A5">
        <w:rPr>
          <w:rFonts w:asciiTheme="majorHAnsi" w:hAnsiTheme="majorHAnsi" w:cs="Times New Roman"/>
          <w:i/>
          <w:sz w:val="24"/>
          <w:szCs w:val="24"/>
        </w:rPr>
        <w:t>:00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7F8528EE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57D0A" w:rsidRPr="00B11B9C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B85F2D">
        <w:rPr>
          <w:rFonts w:asciiTheme="majorHAnsi" w:hAnsiTheme="majorHAnsi" w:cs="Times New Roman"/>
          <w:i/>
          <w:sz w:val="24"/>
          <w:szCs w:val="24"/>
        </w:rPr>
        <w:t xml:space="preserve">May </w:t>
      </w:r>
      <w:r w:rsidR="0091751B">
        <w:rPr>
          <w:rFonts w:asciiTheme="majorHAnsi" w:hAnsiTheme="majorHAnsi" w:cs="Times New Roman"/>
          <w:i/>
          <w:sz w:val="24"/>
          <w:szCs w:val="24"/>
        </w:rPr>
        <w:t>22</w:t>
      </w:r>
      <w:r w:rsidR="006930A7">
        <w:rPr>
          <w:rFonts w:asciiTheme="majorHAnsi" w:hAnsiTheme="majorHAnsi" w:cs="Times New Roman"/>
          <w:i/>
          <w:sz w:val="24"/>
          <w:szCs w:val="24"/>
        </w:rPr>
        <w:t>, 2019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03ACF35D" w:rsidR="0089379E" w:rsidRPr="00B11B9C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85F19F2" w14:textId="522976C0" w:rsidR="00750AFA" w:rsidRDefault="00750AFA" w:rsidP="00750AFA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819-044: </w:t>
      </w:r>
      <w:r>
        <w:rPr>
          <w:rFonts w:asciiTheme="majorHAnsi" w:hAnsiTheme="majorHAnsi" w:cs="Times New Roman"/>
          <w:sz w:val="24"/>
          <w:szCs w:val="24"/>
        </w:rPr>
        <w:t xml:space="preserve">To ratify the Gaming and </w:t>
      </w:r>
      <w:r w:rsidRPr="00750AFA">
        <w:rPr>
          <w:rFonts w:asciiTheme="majorHAnsi" w:hAnsiTheme="majorHAnsi" w:cs="Times New Roman"/>
          <w:i/>
          <w:iCs/>
          <w:sz w:val="24"/>
          <w:szCs w:val="24"/>
        </w:rPr>
        <w:t>YEET</w:t>
      </w:r>
      <w:r>
        <w:rPr>
          <w:rFonts w:asciiTheme="majorHAnsi" w:hAnsiTheme="majorHAnsi" w:cs="Times New Roman"/>
          <w:sz w:val="24"/>
          <w:szCs w:val="24"/>
        </w:rPr>
        <w:t xml:space="preserve"> Club for the remainder of the academic year.</w:t>
      </w:r>
    </w:p>
    <w:p w14:paraId="1BBD8D7A" w14:textId="31EA9D0B" w:rsidR="00750AFA" w:rsidRPr="00B11B9C" w:rsidRDefault="00750AFA" w:rsidP="00750AFA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Action Item 1819-045: </w:t>
      </w:r>
      <w:r>
        <w:rPr>
          <w:rFonts w:asciiTheme="majorHAnsi" w:hAnsiTheme="majorHAnsi" w:cs="Times New Roman"/>
          <w:sz w:val="24"/>
          <w:szCs w:val="24"/>
        </w:rPr>
        <w:t>To approve $2000 in funding from the S&amp;A Contingency budget to cover expenditures associated with athletics’ van repairs.</w:t>
      </w: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  <w:bookmarkStart w:id="0" w:name="_GoBack"/>
      <w:bookmarkEnd w:id="0"/>
    </w:p>
    <w:p w14:paraId="1F1934CF" w14:textId="7A3D4610" w:rsidR="00AB3B77" w:rsidRDefault="0091751B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lastRenderedPageBreak/>
        <w:t>Nation Donut Day is June 7</w:t>
      </w:r>
      <w:r w:rsidRPr="0091751B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and starts at 8 a.m. (while supplies last) in the Student Life Lobby</w:t>
      </w:r>
      <w:r w:rsidR="00750AFA">
        <w:rPr>
          <w:rFonts w:asciiTheme="majorHAnsi" w:hAnsiTheme="majorHAnsi" w:cs="Times New Roman"/>
          <w:i/>
          <w:sz w:val="24"/>
          <w:szCs w:val="24"/>
        </w:rPr>
        <w:t>.</w:t>
      </w:r>
    </w:p>
    <w:p w14:paraId="10E2FE5B" w14:textId="1BB5CD6C" w:rsidR="001E7F44" w:rsidRDefault="0091751B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Summer Splash is June 10</w:t>
      </w:r>
      <w:r w:rsidRPr="0091751B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 a.m. – 2 p.m. on Cascade 4</w:t>
      </w:r>
      <w:r w:rsidRPr="0091751B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loor</w:t>
      </w:r>
      <w:r w:rsidR="00750AFA">
        <w:rPr>
          <w:rFonts w:asciiTheme="majorHAnsi" w:hAnsiTheme="majorHAnsi" w:cs="Times New Roman"/>
          <w:i/>
          <w:sz w:val="24"/>
          <w:szCs w:val="24"/>
        </w:rPr>
        <w:t>.</w:t>
      </w:r>
    </w:p>
    <w:p w14:paraId="118A049B" w14:textId="28967A95" w:rsidR="0091751B" w:rsidRDefault="0091751B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Peace, Love &amp; Ice Cream is June 11</w:t>
      </w:r>
      <w:r w:rsidRPr="0091751B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the Student Life Lobby</w:t>
      </w:r>
      <w:r w:rsidR="00750AFA">
        <w:rPr>
          <w:rFonts w:asciiTheme="majorHAnsi" w:hAnsiTheme="majorHAnsi" w:cs="Times New Roman"/>
          <w:i/>
          <w:sz w:val="24"/>
          <w:szCs w:val="24"/>
        </w:rPr>
        <w:t>.</w:t>
      </w:r>
    </w:p>
    <w:p w14:paraId="2CC91B9C" w14:textId="2FE97182" w:rsidR="003D2552" w:rsidRDefault="003D2552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Student Awards Ceremony is June 12</w:t>
      </w:r>
      <w:r w:rsidRPr="003D2552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at 6:30 p.m. in the Health Education Center</w:t>
      </w:r>
      <w:r w:rsidR="00750AFA">
        <w:rPr>
          <w:rFonts w:asciiTheme="majorHAnsi" w:hAnsiTheme="majorHAnsi" w:cs="Times New Roman"/>
          <w:i/>
          <w:sz w:val="24"/>
          <w:szCs w:val="24"/>
        </w:rPr>
        <w:t>.</w:t>
      </w:r>
    </w:p>
    <w:p w14:paraId="0C667746" w14:textId="29B457BA" w:rsidR="003D2552" w:rsidRDefault="003D2552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Chill N’ Grill is June 13</w:t>
      </w:r>
      <w:r w:rsidRPr="003D2552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1:30 – 3 p.m. in the Performance &amp; Fireside Lounge</w:t>
      </w:r>
      <w:r w:rsidR="00750AFA">
        <w:rPr>
          <w:rFonts w:asciiTheme="majorHAnsi" w:hAnsiTheme="majorHAnsi" w:cs="Times New Roman"/>
          <w:i/>
          <w:sz w:val="24"/>
          <w:szCs w:val="24"/>
        </w:rPr>
        <w:t>.</w:t>
      </w:r>
    </w:p>
    <w:p w14:paraId="4F42545E" w14:textId="069649B3" w:rsidR="003D2552" w:rsidRDefault="003D2552" w:rsidP="00AB3B77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Self-Defense Workshop w/ Lakewood P.D</w:t>
      </w:r>
      <w:r w:rsidR="00EE093F">
        <w:rPr>
          <w:rFonts w:asciiTheme="majorHAnsi" w:hAnsiTheme="majorHAnsi" w:cs="Times New Roman"/>
          <w:i/>
          <w:sz w:val="24"/>
          <w:szCs w:val="24"/>
        </w:rPr>
        <w:t xml:space="preserve"> is June 14</w:t>
      </w:r>
      <w:r w:rsidR="00750AFA">
        <w:rPr>
          <w:rFonts w:asciiTheme="majorHAnsi" w:hAnsiTheme="majorHAnsi" w:cs="Times New Roman"/>
          <w:i/>
          <w:sz w:val="24"/>
          <w:szCs w:val="24"/>
          <w:vertAlign w:val="superscript"/>
        </w:rPr>
        <w:t xml:space="preserve">th </w:t>
      </w:r>
      <w:r w:rsidR="00750AFA">
        <w:rPr>
          <w:rFonts w:asciiTheme="majorHAnsi" w:hAnsiTheme="majorHAnsi" w:cs="Times New Roman"/>
          <w:i/>
          <w:sz w:val="24"/>
          <w:szCs w:val="24"/>
        </w:rPr>
        <w:t>in the Performance Lounge.</w:t>
      </w:r>
    </w:p>
    <w:p w14:paraId="77E4A95B" w14:textId="4E96044F" w:rsidR="00EE093F" w:rsidRDefault="00EE093F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ELA Workshop is June 14</w:t>
      </w:r>
      <w:r w:rsidRPr="00EE093F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2 – 1 p.m. in CAS 529</w:t>
      </w:r>
      <w:r w:rsidR="00750AFA">
        <w:rPr>
          <w:rFonts w:asciiTheme="majorHAnsi" w:hAnsiTheme="majorHAnsi" w:cs="Times New Roman"/>
          <w:i/>
          <w:sz w:val="24"/>
          <w:szCs w:val="24"/>
        </w:rPr>
        <w:t>.</w:t>
      </w:r>
    </w:p>
    <w:p w14:paraId="262A1000" w14:textId="77777777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C6E4A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gFANyvINEtAAAA"/>
  </w:docVars>
  <w:rsids>
    <w:rsidRoot w:val="00CA766B"/>
    <w:rsid w:val="00026EAF"/>
    <w:rsid w:val="0006684C"/>
    <w:rsid w:val="00075707"/>
    <w:rsid w:val="000A0F6A"/>
    <w:rsid w:val="000F5369"/>
    <w:rsid w:val="001116B6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736E9"/>
    <w:rsid w:val="00385AEC"/>
    <w:rsid w:val="003A5A67"/>
    <w:rsid w:val="003D2552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50AFA"/>
    <w:rsid w:val="00797140"/>
    <w:rsid w:val="007F6893"/>
    <w:rsid w:val="00810A84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B11B9C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766B"/>
    <w:rsid w:val="00CF2148"/>
    <w:rsid w:val="00CF4DB5"/>
    <w:rsid w:val="00D014DC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2785E-C042-4A6F-8D1D-7A9077576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4</cp:revision>
  <cp:lastPrinted>2019-05-22T18:54:00Z</cp:lastPrinted>
  <dcterms:created xsi:type="dcterms:W3CDTF">2019-05-22T18:55:00Z</dcterms:created>
  <dcterms:modified xsi:type="dcterms:W3CDTF">2019-06-05T16:40:00Z</dcterms:modified>
</cp:coreProperties>
</file>